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tician</w:t>
      </w:r>
    </w:p>
    <w:bookmarkStart w:id="20" w:name="scholarship-application-letter"/>
    <w:p>
      <w:pPr>
        <w:pStyle w:val="Heading1"/>
      </w:pPr>
      <w:r>
        <w:t xml:space="preserve">SCHOLARSHIP APPLICATION LETTER</w:t>
      </w:r>
    </w:p>
    <w:p>
      <w:pPr>
        <w:pStyle w:val="FirstParagraph"/>
      </w:pPr>
      <w:r>
        <w:t xml:space="preserve">For Advanced Political Leadership Development in Germany Berlin</w:t>
      </w:r>
    </w:p>
    <w:bookmarkEnd w:id="20"/>
    <w:p>
      <w:pPr>
        <w:pStyle w:val="BodyText"/>
      </w:pPr>
      <w:r>
        <w:t xml:space="preserve">Dr. Eva-Maria Schmidt</w:t>
      </w:r>
    </w:p>
    <w:p>
      <w:pPr>
        <w:pStyle w:val="BodyText"/>
      </w:pPr>
      <w:r>
        <w:t xml:space="preserve">Chair of Urban Policy &amp; Sustainable Governance</w:t>
      </w:r>
    </w:p>
    <w:p>
      <w:pPr>
        <w:pStyle w:val="BodyText"/>
      </w:pPr>
      <w:r>
        <w:t xml:space="preserve">Berlin Senate Administration for Urban Development</w:t>
      </w:r>
    </w:p>
    <w:p>
      <w:pPr>
        <w:pStyle w:val="BodyText"/>
      </w:pPr>
      <w:r>
        <w:t xml:space="preserve">Wilhelmstraße 7, 10117 Berlin, Germany</w:t>
      </w:r>
    </w:p>
    <w:p>
      <w:pPr>
        <w:pStyle w:val="BodyText"/>
      </w:pPr>
      <w:r>
        <w:t xml:space="preserve">Date: October 26, 2023</w:t>
      </w:r>
    </w:p>
    <w:p>
      <w:pPr>
        <w:pStyle w:val="BodyText"/>
      </w:pPr>
      <w:r>
        <w:t xml:space="preserve">The International Education Foundation Scholarship Committee</w:t>
      </w:r>
    </w:p>
    <w:p>
      <w:pPr>
        <w:pStyle w:val="BodyText"/>
      </w:pPr>
      <w:r>
        <w:t xml:space="preserve">Palais de la Découverte, Avenue Franklin Roosevelt</w:t>
      </w:r>
    </w:p>
    <w:p>
      <w:pPr>
        <w:pStyle w:val="BodyText"/>
      </w:pPr>
      <w:r>
        <w:t xml:space="preserve">75008 Paris, France</w:t>
      </w:r>
    </w:p>
    <w:bookmarkStart w:id="21" w:name="X1f4af669430aa0ba4358cd0819a5dc18543a991"/>
    <w:p>
      <w:pPr>
        <w:pStyle w:val="Heading2"/>
      </w:pPr>
      <w:r>
        <w:t xml:space="preserve">Subject: Formal Scholarship Application for Advanced Political Leadership Development</w:t>
      </w:r>
    </w:p>
    <w:bookmarkEnd w:id="21"/>
    <w:p>
      <w:pPr>
        <w:pStyle w:val="FirstParagraph"/>
      </w:pPr>
      <w:r>
        <w:t xml:space="preserve">Dear Esteemed Members of the International Education Foundation Scholarship Committee,</w:t>
      </w:r>
    </w:p>
    <w:p>
      <w:pPr>
        <w:pStyle w:val="BodyText"/>
      </w:pPr>
      <w:r>
        <w:t xml:space="preserve">It is with profound professional humility and unwavering commitment to public service that I present this Scholarship Application Letter as a serving Politician dedicated to advancing democratic governance in Germany Berlin. Having spent over 12 years shaping policy within the Berlin House of Representatives, I now seek transformative academic enrichment through your distinguished fellowship program—a strategic investment in my capacity to address systemic challenges facing our capital city and federal democracy.</w:t>
      </w:r>
    </w:p>
    <w:p>
      <w:pPr>
        <w:pStyle w:val="BodyText"/>
      </w:pPr>
      <w:r>
        <w:t xml:space="preserve">My political career has centered on bridging urban complexity with equitable policy innovation. As Chair of the Urban Policy Committee, I spearheaded Berlin's "Green Housing Initiative" (2020-2023), securing €147 million for climate-resilient social housing—directly impacting 18,500 residents across Neukölln and Friedrichshain. This work required synthesizing EU environmental regulations with local community needs while navigating Berlin's unique political ecosystem: balancing the interests of 12 political factions within the Abgeordnetenhaus. However, as Germany Berlin faces unprecedented pressures—from demographic shifts in post-unification districts to digital governance transformation—I recognize that sustained excellence in public service demands deeper scholarly grounding.</w:t>
      </w:r>
    </w:p>
    <w:p>
      <w:pPr>
        <w:pStyle w:val="BodyText"/>
      </w:pPr>
      <w:r>
        <w:t xml:space="preserve">It is precisely this realization that drives my application for your Advanced Political Leadership Fellowship. I seek to pursue a specialized postgraduate program at the Berlin Institute for Governance Studies (B.I.G.S.), focusing on "Urban Democracy in Post-Metropolitan Societies." This curriculum directly addresses critical gaps in my professional toolkit: comparative analysis of civic engagement models across European capitals, data-driven policy evaluation frameworks, and cross-border institutional design. Crucially, this scholarship would enable me to integrate cutting-edge academic research with Berlin's ongoing municipal reforms—particularly the current "Digital Transformation Act" requiring unprecedented collaboration between technologists, citizens, and political leadership.</w:t>
      </w:r>
    </w:p>
    <w:p>
      <w:pPr>
        <w:pStyle w:val="BodyText"/>
      </w:pPr>
      <w:r>
        <w:t xml:space="preserve">Why Germany Berlin? As a city that embodies Germany's historical journey from division to unity, Berlin represents the living laboratory for democratic innovation this scholarship seeks to foster. Our municipality’s recent adoption of participatory budgeting in all 12 districts—where citizens now co-design €100 million in annual infrastructure projects—demands leadership trained not merely in political tactics, but in institutional pedagogy. This Scholarship Application Letter is not just a personal request; it is a commitment to elevate the entire German political landscape. My goal is to develop replicable governance frameworks that can empower Berlin's diverse communities while strengthening Germany's role as a democratic beacon within the European Union.</w:t>
      </w:r>
    </w:p>
    <w:p>
      <w:pPr>
        <w:pStyle w:val="BodyText"/>
      </w:pPr>
      <w:r>
        <w:t xml:space="preserve">My professional achievements demonstrate tangible impact, but my academic development remains the critical frontier. In 2021, I led Berlin's first "Youth Policy Summit" engaging 875 young citizens from marginalized neighborhoods—resulting in policy amendments affecting education access for over 12,000 students. However, without deeper scholarly understanding of intergenerational governance dynamics (as documented by the Max Planck Institute for Social Research), such initiatives risk being reactive rather than systemic. The scholarship would provide access to Professor Lena Vogel's pioneering work on "Digital Citizenship in Post-Socialist Cities"—knowledge directly applicable to Berlin's current challenges with online hate speech in public forums, a crisis I am currently addressing through the Senate Commission.</w:t>
      </w:r>
    </w:p>
    <w:p>
      <w:pPr>
        <w:pStyle w:val="BodyText"/>
      </w:pPr>
      <w:r>
        <w:t xml:space="preserve">Germany Berlin faces unique geopolitical imperatives requiring nuanced political leadership. As tensions reshape Eastern European security architecture, Berlin's role as a democratic nexus demands leaders who comprehend both policy mechanics and cultural context. My research focus on "Transnational Governance Networks" will equip me to strengthen Germany's diplomatic engagement with Central Europe—particularly in supporting democratic reforms in cities like Wrocław and Lviv that mirror Berlin's own post-unification challenges. This scholarship isn't merely about my growth; it's an investment in Germany Berlin’s capacity to serve as a model for democratic resilience across the continent.</w:t>
      </w:r>
    </w:p>
    <w:p>
      <w:pPr>
        <w:pStyle w:val="BodyText"/>
      </w:pPr>
      <w:r>
        <w:t xml:space="preserve">I have attached comprehensive documentation including:</w:t>
      </w:r>
    </w:p>
    <w:p>
      <w:pPr>
        <w:numPr>
          <w:ilvl w:val="0"/>
          <w:numId w:val="1001"/>
        </w:numPr>
        <w:pStyle w:val="Compact"/>
      </w:pPr>
      <w:r>
        <w:t xml:space="preserve">Full policy portfolio from the Berlin Senate (2020-2023)</w:t>
      </w:r>
    </w:p>
    <w:p>
      <w:pPr>
        <w:numPr>
          <w:ilvl w:val="0"/>
          <w:numId w:val="1001"/>
        </w:numPr>
        <w:pStyle w:val="Compact"/>
      </w:pPr>
      <w:r>
        <w:t xml:space="preserve">Certification of academic credentials from Humboldt University</w:t>
      </w:r>
    </w:p>
    <w:p>
      <w:pPr>
        <w:numPr>
          <w:ilvl w:val="0"/>
          <w:numId w:val="1001"/>
        </w:numPr>
        <w:pStyle w:val="Compact"/>
      </w:pPr>
      <w:r>
        <w:t xml:space="preserve">Letters of support from Mayor Franziska Giffey and Prof. Dr. Reinhard Schmidt (Director, B.I.G.S.)</w:t>
      </w:r>
    </w:p>
    <w:p>
      <w:pPr>
        <w:pStyle w:val="FirstParagraph"/>
      </w:pPr>
      <w:r>
        <w:t xml:space="preserve">As a Politician who has navigated Berlin's complex political terrain—from coalition-building in the fractured 2021 state election to managing pandemic-era budget reallocations—I understand that effective governance requires intellectual rigor alongside practical wisdom. This Scholarship Application Letter represents my pledge to return from this program with actionable frameworks for:</w:t>
      </w:r>
    </w:p>
    <w:p>
      <w:pPr>
        <w:numPr>
          <w:ilvl w:val="0"/>
          <w:numId w:val="1002"/>
        </w:numPr>
        <w:pStyle w:val="Compact"/>
      </w:pPr>
      <w:r>
        <w:t xml:space="preserve">Revolutionizing Berlin's public consultation processes through AI-assisted civic feedback systems</w:t>
      </w:r>
    </w:p>
    <w:p>
      <w:pPr>
        <w:numPr>
          <w:ilvl w:val="0"/>
          <w:numId w:val="1002"/>
        </w:numPr>
        <w:pStyle w:val="Compact"/>
      </w:pPr>
      <w:r>
        <w:t xml:space="preserve">Developing cross-party consensus on housing policy reform using evidence-based modeling</w:t>
      </w:r>
    </w:p>
    <w:p>
      <w:pPr>
        <w:numPr>
          <w:ilvl w:val="0"/>
          <w:numId w:val="1002"/>
        </w:numPr>
        <w:pStyle w:val="Compact"/>
      </w:pPr>
      <w:r>
        <w:t xml:space="preserve">Establishing a Berlin-Schengen Governance Network to share best practices with European capitals</w:t>
      </w:r>
    </w:p>
    <w:p>
      <w:pPr>
        <w:pStyle w:val="FirstParagraph"/>
      </w:pPr>
      <w:r>
        <w:t xml:space="preserve">Germany Berlin is not merely my workplace—it is the crucible where democratic values are tested daily. The citizens of our city expect leaders who transcend partisan boundaries to build inclusive futures. This scholarship would empower me to transform that expectation into tangible policy outcomes, ensuring Berlin remains a beacon of progressive governance for Germany and the world. Having dedicated my career to serving the people of this extraordinary city, I now seek the academic foundation necessary to serve them more effectively in an era of accelerating global complexity.</w:t>
      </w:r>
    </w:p>
    <w:p>
      <w:pPr>
        <w:pStyle w:val="BodyText"/>
      </w:pPr>
      <w:r>
        <w:t xml:space="preserve">I respectfully request consideration for this opportunity to deepen my capacity as a Politician who will continue championing Berlin's vision of "Democracy in Action." Thank you for your time, discernment, and commitment to nurturing the next generation of democratic leadership. I welcome the opportunity to discuss how this fellowship aligns with your mission at your earliest convenience.</w:t>
      </w:r>
    </w:p>
    <w:p>
      <w:pPr>
        <w:pStyle w:val="BodyText"/>
      </w:pPr>
      <w:r>
        <w:t xml:space="preserve">Sincerely,</w:t>
      </w:r>
    </w:p>
    <w:p>
      <w:pPr>
        <w:pStyle w:val="BodyText"/>
      </w:pPr>
      <w:r>
        <w:t xml:space="preserve">Dr. Eva-Maria Schmidt</w:t>
      </w:r>
    </w:p>
    <w:p>
      <w:pPr>
        <w:pStyle w:val="BodyText"/>
      </w:pPr>
      <w:r>
        <w:t xml:space="preserve">Chair, Urban Policy &amp; Sustainable Governance Committee</w:t>
      </w:r>
    </w:p>
    <w:p>
      <w:pPr>
        <w:pStyle w:val="BodyText"/>
      </w:pPr>
      <w:r>
        <w:t xml:space="preserve">Berlin Senate Administration for Urban Development</w:t>
      </w:r>
    </w:p>
    <w:p>
      <w:pPr>
        <w:pStyle w:val="BodyText"/>
      </w:pPr>
      <w:r>
        <w:t xml:space="preserve">This Scholarship Application Letter constitutes a formal request for the Advanced Political Leadership Fellowship (2024-2025) at the International Education Foundation</w:t>
      </w:r>
    </w:p>
    <w:p>
      <w:pPr>
        <w:pStyle w:val="BodyText"/>
      </w:pPr>
      <w:r>
        <w:t xml:space="preserve">Word Count: 847 | Document Reference: BER-SCHOL-PLT/INTEF/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tician</dc:title>
  <dc:creator/>
  <dc:language>en</dc:language>
  <cp:keywords/>
  <dcterms:created xsi:type="dcterms:W3CDTF">2026-07-21T10:39:17Z</dcterms:created>
  <dcterms:modified xsi:type="dcterms:W3CDTF">2026-07-21T10:39:17Z</dcterms:modified>
</cp:coreProperties>
</file>

<file path=docProps/custom.xml><?xml version="1.0" encoding="utf-8"?>
<Properties xmlns="http://schemas.openxmlformats.org/officeDocument/2006/custom-properties" xmlns:vt="http://schemas.openxmlformats.org/officeDocument/2006/docPropsVTypes"/>
</file>